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นวัตกรรมและเทคโนโลยีเพื่อการเรียนรู้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80167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ะบบสื่อสารระบบการเงินเกี่ยวข้อง ระบบนะเรานึกถึงระบบแล้วนึกถึงอะไรพิมพ์มาพิมพ์มา เรียนไม่เป็นไรตารางเรียนจะต้องดีขึ้นนะคะ แต่ไม่ค่อยมีใครตอบนะ เดี๋ยวให้เวลาอีก 2 นาทีนะคะหลังจากนี้คือสายแล้วนะให้เวลาอีก 2 นะ ระบบศึกษาทางกายระบบโรงพยาบาล ในนี้มีใครยังไม่เช็คชื่อไหมคะ แล้วจุดแล้วนะ เช็คชื่อเราให้ 1 คะแนนเลยนะเราอย่าลืมนะ 1 คะแนนแบบฟรีๆต้องมาเช็คชื่อให้ทันนะ อันนี้ให้ถือว่าเป็นคะแนนความรับผิดชอบหลังจากจุดจุดจุดคือจะไม่ได้คะแนนนะ จะได้เช็คชื่ออยู่แต่จะไม่ได้คะแนนนะคะ OK Bye ได้ยินเสียงนะคะ อ้าวบ้า บทนี้ในส่วนตัวของครูนะครูงงว่ายากที่สุด สำหรับสำหรับปีหนึ่งยากที่สุดนะคะเพราะว่า ที่ตอบมาเนี่ยก็มีเข้าเค้านะแต่ว่าเราอ่ะเราจะนึกถึงเป็นคำ เราจะไม่ได้เข้าใจในขั้นตอนของมันเท่าไหร่นะคะแล้วก็ มันค่อนข้างที่จะซับซ้อนอ่ะมันเกี่ยวข้องไปทุกๆจุดน่ะค่ะมันก็เลยค่อนข้างยากสำหรับ และบทนี้เดี๋ยวจะมีงานให้ทำ 1 ชิ้นซึ่งเป็นงานเดี่ยว 10 คะแนนนะคะซึ่งเป็นงานเดี่ยว 10 คะแนนหลังจากที่เราเรียนเนี่ยเราจะต้องทำงานให้คุณ 1 ชิ้นนะคะเป็นงานเดี่ยวด้วย อย่างที่หลายคนตอบนะคะก็มีส่วนนะมีส่วนนะคะแต่เราอ่ะนึกถึงเป็นคำ ถ้าให้เราอธิบายลึกๆอ่ะ เราว่าเราบอกได้ไหมระบบมันคืออะไร คนนึงใช่ไหมมันดูแบบเป็นเรื่องยากนิดนึง ชื่อนี้ค่ะเราเคยได้ยินคำนี้มา คนคนนี้เขาทำงานมีระบบจัง เคยมีเพื่อนแบบเอ้ยเนี่ย ไปหน่วยงานสักหน่อยงานหรือคนที่เขาทำงานมีระบบดีเนาะ เขาเป็นคนยังไงคะ คนที่ทำงานมีระบบอ่ะ เราเห็นเขาทำงานแล้วมันรู้สึกยังไง รู้สึกดีรู้สึกดีก็จริงนะทำงานเป็นระบบรู้สึกดีเนาะเขา ทำงานอย่างมีขั้นตอนเขาทำงานอย่างมีขั้นตอนมีระบบนี้เขาทำงานอย่างมีขั้นตอน แล้ว งานที่ได้จากเขาเนี่ยมันเป็นงานที่สมบูรณ์ มีประสิทธิภาพฉะนั้นการจัดการเรียนการสอนเหมือนกันค่ะการที่คุณครูเนี่ย การเรียนการสอนอย่างเป็นระบบอ่ะค่ะมันทำให้ การจัดการเรียนการสอนครั้งนั้นมันมีประสิทธิภาพฉะนั้นเขาถึงพยายามให้คุณครูเนี่ย การเรียนการสอนอย่างเป็นระบบและ ยิ่ง เราใช้เทคโนโลยีค่ะถ้าเราใช้เทคโนโลยีคือคุณครูยุคนี้ไม่มีทางหรือค้นหาไม่ได้หรอก มีไปใช้อยู่แล้วนะคะแล้วเทคโนโลยีค่ะมันมีปัจจัยหรือองค์ประกอบอะไรอื่นๆที่มันมา ทำให้มันทำให้มันใช้งานยากยิ่งขึ้นนะคะฉะนั้นเราควรที่จะ ใช้งานอย่างเป็นระบบ อย่างแรกก็เข้าใจความหมายก่อนนะคะไม่เข้าใจความหมายก่อนเขาบอกว่า ผลรวมของหน่วยย่อยต่างๆระบบเนี่ยผลรวมของเลขต่างๆที่มีความสัมพันธ์กัน ทำงานสอดคล้องไปด้วยกันเพื่อเป้าหมายใดเป้าหมายหนึ่ง งงไหม มันจะดูงงๆนะมาดูตัวอย่างนิดนึงจะเข้าใจมากขึ้นเขาบอกผลรวม ของหน่วยย่อยต่างๆที่มีความสัมพันธ์กัน หน่วยย่อยต่างๆอย่างเช่นครูขอยกตัวอย่างระบบในร่างกายน้องเราจะได้เข้าใจง่าย ระบบ ในร่างกาย ผลรวมของหน่วยย่อยต่างๆหน่วยย่อยต่างๆก็มีปาก ตัวใหญ่ปากโดยย่อยลำคอหน่วยย่อยกระเพาะอาหาร ไส้เล็กลำไส้ใหญ่ ผลรวมของหน่วยย่อยต่างๆ ที่มีความสัมพันธ์กัน เห็นไหมคะ สมมุติเรากินอาหารเข้าไป ทำงานในส่วนฝาเขียวหางใช่ไหมคะส่งไปถึงลำคอ ส่งไปกระเพาะอาหารส่งไปลำไส้เล็กลำไส้ใหญ่ผลรวมของหน่วยย่อยต่างๆ ที่มีความสัมพันธ์กันหน่วยย่อยต่างๆมันทำงานสัมพันธ์กัน สอดคล้องไปด้วยกัน เพื่อ เป้าหมายใดเป้าหมายหนึ่ง ระบบในร่างกายก็ เอาใหม่ก็คือทำให้ร่างกายมีชีวิตอยู่แหละทำให้เซลล์มีชีวิตอยู่ได้ ผลรวมของหน่วยย่อยต่างๆที่เกี่ยวข้องสัมพันธ์กันสอดคล้องไปด้วยกันเพื่อเป้าหมายได้ป่ะ ดอกจันไปค่ะความหมายออกข้อสอบบ่อยออกไปยังผู้ช่วยเลยนะ หรือตัวอย่างอีกตัวอย่างหนึ่งค่ะระบบอินเทอร์เน็ต ผลรวมเหมือนเดิมผลรวมของหน่วยย่อยต่างๆนะคะหน่วยย่อยเราเตอร์หน่วยย่อย Switch access point หน่วยย่อยต่างๆ ที่มีความสัมพันธ์กัน ที่มีความสัมพันธ์กันทำงานสอดคล้องไปด้วยกันเพื่อเป้าหมายใดเป้าหมายหนึ่ง ฉะนั้นเป้าหมายของอันนี้ก็คือทำให้อินเทอร์เน็ตเสถียรนั่นแหละถ้าตัวใดตัวหนึ่งมีปัญหาอินเทอร์เน็ต เริ่มไม่เสถียรและอินเตอร์เน็ตจะเริ่มมีปัญหาแหละนะคะเพราะมันทำงานสอดคล้องไปด้วยกัน เพื่อเป้าหมายใดเป้าใหม่ ฉะนั้นระบบเนี่ยมันจะ มันจะมีองค์ประกอบที่มันแยกกันน่ะ แต่ในองค์ประกอบทุกองค์ประกอบมันเกี่ยวข้องสัมพันธ์กันถ้าตัวใดตัวหนึ่งมีปัญหา ระบบจะเริ่มมีปัญหาและถ้าตัวใดตัวนึงมีปัญหาเพราะมันทำงานสอดคล้องไปด้วยกันไง จะเริ่มมีปัญหาและ เขาให้ไปคร่าวๆนะความหมายของระบบที่นี้เรามาดูองค์ประกอบของระบบบ้างนะคะระบุประกอบของระบบ ฝากนะคะ ใดๆในโลกเนี่ยนะคะประกอบก็จะมีอยู่ 3 อย่างนะถ้าเราเห็นองค์ประกอบทั่วไปนะ มันมักจะมี input process output นะคะแต่เมื่อไหร่ก็ตามที่เราเอาระบบไปใช้กับมนุษย์ เมื่อไหร่ก็ตามที่เราเอาระบบไปใช้กับมนุษย์ระบบการศึกษาก็เกี่ยวข้องกับมนุษย์เนาะเราใช้กับมนุษย์นะ ควรที่จะมี feedback นะคะเพราะมนุษย์มีหัวใจมนุษย์จะไม่หยุดนิ่งแค่ผลผลิต มนุษย์อยากบอกความต้องการความรู้สึกว่าสิ่งนั้นดีหรือไม่ดีคนมี feedback ด้วยนะ ระบบที่ใช้กับมนุษย์นะคะแต่ถ้าเราไปเจอระบบแบบ อยู่ในอุตสาหกรรมโรงงานที่มันไม่เกี่ยวข้องกับมนุษย์นะคะมันก็จะมีแค่ 3 อย่างนี้แหละ แต่ถ้าเมื่อไหร่ก็ตามที่ใช้กับมนุษย์ควรจะมีเรื่องของ feedback เข้ามาเกี่ยวข้องด้วย ที่นี้ให้เรากลับมานึกถึงการศึกษานะถึงการศึกษา จากข้อมูลก่อนข้อมูลเนี่ยให้เรานึกถึงสิ่งที่เราต้องเตรียม ข้อมูลสิ่งที่เราต้องเตรียมนะคะสิ่งที่เราต้อง นำเข้าไปตัดกระบวนการคือเตรียมแตกแต่ยังไม่ได้ทำอะไรกับมันนะ เตรียมให้มันพร้อมรหัสเตรียมให้มันพร้อมอ่ะที่นิในการจัดการเรียนการสอน เราต้องเตรียมอะไรบ้างคุณครูต้องมีอะไรบ้าง อักษร มีอะไร อะไรบ้างอะไรอีกดี สื่อการเรียนการสอนตรงหมี่ หลักสูตรใช่ไหมคะแผนการสอน ขาดใครไม่ได้อีก ทุเรียนทุเรียนไม่ได้นะคะขายไม่ได้นะคะขาดใครไม่ได้อีก เหรียญนั่งนั่งเรียนตัวเองไม่ได้ต้องผ่านใครขายใครไม่ได้อีก อากาศอาจารย์ครูผู้สอนอย่าลืมครูนะคะเราจะมาตัดขาดกูไม่ได้ต้องมีครูด้วยนะคะ สิ่งที่เราต้องมีในการจัดการเรียนการสอนนะคะ พอครบละนะคะพอครบแล้วพร้อมแล้วนะคะ เราก็ไปตัดกระบวนการ เราก็สิ่งเหล่านี้เป็นกระบวนการคุณครูก็สอนในวิชาที่ตัวเองถนัด ตัวเองที่ตัวเองรู้นะคะจะให้ผู้เรียนทำเล่นเกม ให้ผู้เรียนทำโครงงานให้ผู้เรียนจัดกลุ่มอะไรก็ว่าไปนะคะจากนั้น ได้ผลผลิตออกมา เป็นความรู้ของผู้เรียนนี่แหละนะคะแต่ก็ต้องวัดให้ได้ด้วยนะความรู้ของผู้เรียนอาจจะว่า ตากการสอบผลสัมฤทธิ์ทางการเรียนของผู้เรียนนะคะจากนั้น มาดู feedback นะคะมาดู feedback จากผู้เรียนว่าผู้สอนเป็นยังไงนะคะ 80 จากกิจกรรมต่างๆคุณครูก็เลยต้องมา feedback ดูว่าตัวเองอ่ะกิจกรรมตัวเองอันไหนดีไม่ดีอะไรอย่างนี้ จากนั้นก็ถ้าสมมุติไม่ดีปรากฏว่าเด็กหลายคนสอบไม่ผ่านในวิชานี้ สอบไม่ผ่านวิชานี้หรือต้องมีอะไรปรับปรุง คุณครูก็จะต้องย้อนกลับไปที่ข้อมูลอีกครั้งหนึ่งนะคะคุณครูก็จะต้องย้อนกลับไปที่ข้อมูลอีกครั้งหนึ่ง ที่นี้ค่ะถ้าเรามอง ในระบบความกว้างหน่อยเมื่อกี้เรามองในห้องเรียนเนาะ ทีนี้ทีนี้ทีนี้ หนูชื่ออะไรนะคะพอดีอยู่ใกล้ กุ๊กไก่กุ๊กไก่สอบได้เป็นผอ. นะคะได้เป็นผอ. กินแล้วค่ะเรามองในระบบของโรงเรียนบ้านมองๆนะคะ ต้องมีอะไรบ้าง ไปโรงเรียนโรงเรียนนึงถึงจะจัดการเรียนการสอนได้ มีอะไรบ้าง ห้องเรียนโรงเรียนของคุณมีอะไรบ้างล่ะ ละเอียดมากมีสิ่งแวดล้อมต่างๆมีห้องสมุด มีห้องเรียนมี ถ้าสมมุติว่าคุณครูแบบอย่างเน้นเรื่องเทคโนโลยีมี Wifi มีอุปกรณ์ต่างๆเนี่ยที่พร้อมให้ผู้เรียนเรียนนะคะดังนั้นก็ต้องมีคุณครู คุณครูให้จัดการเรียนการสอน นี่แหละเอาสิ่งต่างๆที่คุณครูที่ผอครูไก่เตรียมไว้ให้เนี่ยไปจัดการเรียนการสอน จากนั้นก็ได้ผลผลิตออกมาเป็นผู้เรียนจบการศึกษานะคะในโรงเรียนนั้นนะคะ ปีนี้จบการศึกษาและปรากฏว่า เขา สอบบรรจุได้เยอะเอ้ยไม่ใช่พูดผิดไม่ใช่บรรจุสอบ สอบเข้ามหาลัยได้เยอะมากน้อยแค่ไหนนะคะมีอัตรามากน้อยแค่ไหน ก็คือผลผลิตเนี่ยแหละนะคะแล้วก็เป็น feedback จากนั้นผอ. เขาก็จะมา ไปถาม พวกเราหลังจากที่ผมเรียนจบเนี่ย ผอ. ยังไม่ปล่อยพวกเรานะก็ยังกลับมาถามหาอะไรนะว่าเด็กคนนี้ เรียนเป็นยังไงหลังจากที่เรียนมหาลัยเลยเนี่ยก็เป็น Feedback feedback จากนั้นปรากฏว่ายังขาดโน่นนี่นั่นผอ. ก็จะเอา จะเอาสิ่งต่างๆ 18 School กลับไปสู่ข้อมูลป้อนกลับ อีกครั้งหนึ่งนะคะอีกครั้งหนึ่ง ประมาณนี้นะคะ ตัวอย่างของสิ่งนำเข้าที่ครูบอกมีครูมีนักเรียนมีสื่อการเรียนการสอนมีหลักสูตร นะคะ เอามาจัดการเรียนการสอนนะคะเป็นกิจกรรมต่างๆนะคะ จนถึงได้ผลลัพธ์ออกมาถ้ามองในภาพกว้างๆ มหาลัยอ่ะค่ะก็จะเป็นผู้เรียนจบการศึกษาบัณฑิต นะคะ ที่นี่ค่ะบัณฑิตจบการศึกษาเสฏฐวุฒิว่านักศึกษาคณะครุศาสตร์ จบมาก็เป็นครูใช่ไหมคะจบมาก็เป็นครู ทีนี้เราจะรู้ได้ยังไงว่าเขาเป็นครูมืออาชีพหรือเปล่าสอนได้จริงหรือเปล่าแล้วต้องทำไง ต้องทำไง ก็จะต้องถามฟิตเนสนี่แหละทีนี้เขาถาม feedback จากใครได้คะ ภูเขาสอนดีหรือไม่ดี ถามพี่แต๊กจากใครได้ หาคู่ในโรงเรียนเก่งมากนะคะครูในโรงเรียน ถามใครได้อีก นักเรียนเป็นคนที่เรียนกับครูคนนั้นเนาะถามใครได้อีกคนที่แบบ มันจะมีคนคนนึงที่คอยสอดส่องว่าครูคนนี้สอนหรือเปล่าตอนนี้มากแค่ไหน ผู้อำนวยการนะคะ 3 คนเหล่านี้เขาเรียกว่าผู้ใช้บัณฑิตอันนี้สับ ผู้ใช้บัณฑิตนะ 3 คนเรานี่แหละค่ะเขาเรียกเป็นผู้ใช้บัณฑิตนะคะเขาก็จะรู้ว่าอุ้ย บัณฑิต สอนได้จริงหรือเปล่าครูสอนเป็นมืออาชีพหรือเปล่านะคะก็จะได้ผลป้อนกลับ ถ้าสมมุติว่าครูสอนไม่ดีเลย กูคนนี้จบไปแล้วสอนไม่ได้เลยควบคุมชั้นเรียนไม่ได้เลยสอนเด็กไม่ได้เลยเอามา ปรับปรุงในขั้น ก็เอามาปรับปรุงในขอโทษทีไม่ทันกิน สมุดอีกครั้งหนึ่งนะคะ ฉะนั้นเราจะเห็นระบบไหม มันจะคอย หมุนอยู่เรื่อยๆนะไม่ต้องคอยปรับปรุงอยู่เรื่อยๆนะคะ เอื้อย วันนี้ไม่มีอะไรอันนี้เดี๋ยวไปเลยดีกว่า เอาเช็คชื่อป่ะล่ะให้เราดูโมเดลระบบสอนหน่อยนะคะเราอยากให้เราดูโมเดลแล้ว ตัวอย่าง ขอโทษทีขอโทษทีเมื่อกี้กูลืมถามเขากลับไปนิดนึงค่ะ อันนี้เดี๋ยวจะให้เราบอกนะช่วยกันบอกหน่อยนะว่า ท่านไหนอยู่ตรงไหนนะนะคะอยู่ ประกอบ 4 อย่างนี้ท่านไหนอยู่ตรงไหนคะแนนผลสัมฤทธิ์ทางการเรียน ผลผลิตนะคะ ครูให้เด็กเล่นเกม กระบวนการเก่งมาก WiFi WiFi เป็นข้อมูลนะคะห้องสมุด การเรียนการสอน ข้อมูลผอ. บอกครูคนนี้สอนไม่ดีเลย โอนย้อนกลับหรือ feedback นะคะครูผู้สอน ครูผู้สอน ข้อมูลอยู่ข้อมูลคือวันใด เด็กๆ ผู้สอนอยู่ข้อมูลนะคะเพราะเรายังไม่ได้ทำอะไรกับผู้สอนเราแค่เตรียมครูผู้สอนที่เหมาะ วิชานานๆนะเราเตรียมครูผู้สอนที่เหมาะกับวิชาฉันนั้น สอนคือข้อมูลนะคะให้ผู้เรียนทำโครงงาน กระบวนการเก่งมากนะคะได้เนาะ แยกระบบออกแล้วนะคะอันนี้ไม่มีอะไรดีอยากไป สำหรับปบัณฑิต โมเดลระบบการสอนเดี๋ยวเราให้ให้ดูลักษณะของโมเดลใช่ไหมคะ เป็นขั้นตอนมันเกี่ยวข้องกันมันสัมพันธ์กันนะคะ มันก็จะเกี่ยวข้องกันจริงๆถ้าเราแยกนะ ถ้าเราแยกองค์ประกอบนะมันก็จะมีอยู่ 4 องค์ประกอบที่ครูว่านี่แหละ อย่างเช่น กำหนดเนื้อหากับวัตถุประสงค์ ก็เป็นขั้นข้อมูลนะคะกำหนดยุทธวิธีแบ่งกลุ่มผู้เรียน ก็เป็นกระบวนการ ประเมินสมรรถนะอย่างนี้ก็เป็นผลผลิต ส่วน ข้อมูลป้อนกลับก็เป็น feedback นั่นแหละถ้าแบ่งแบ่งใดในโลกก็จะมีข้อมูล input output เนี่ยแหละ อันนี้ก็เป็นอีกตัวอย่างหนึ่งโมเดลไม่จำเป็นต้องแช่เป็นแบบนี้นะเป็นสี่เหลี่ยมแบบนี้ก็น่าเบื่อ บางคนเขาเอาไปทำเป็น รูปลักษณ์วงกลมแบบนี้ก็ได้นะคะอันนี้ดังในเรื่องของ อบรมจัดอบรมที่เข้มแสดงหน่อยนะคะ อันนี้เราดูเฉยๆนะเดี๋ยวมันจะมีโมเดลที่เด็กปตรีต้องเรียนนะคะ อันนี้ก็ดังเหมือนกันนะสมัยกูเรียนกูก็เรียนอันนี้แหละนะคะ มาถึง โมเดลที่เด็กปตรีทั่วประเทศต้องเรียนนะคะเพราะว่าให้ถ่ายจริงๆในเอเชียเอเชีย รหัสสิงคโปร์ ปกติ ฉะนั้นมันเลย ข้อสอบครูผู้ช่วย เราอยู่หลายปีด้วยกันนะคะเพราะว่าเพราะว่าเห็นเรียนไงจุฬามศว เหมือนกันนะคะข้อสอบครูผู้ช่วยปีนึงนะคะที่ ถามว่า assure Model เนี่ย โมเดลเนี่ยมีจุดเด่นคืออะไรคำตอบก็คือเป็นโมเดลที่ ขายร่วมกับสื่อ จุดเด่นคือใช้ร่วมกับสื่อนะคะ ต่อไปนี้หนูก็ต้องตั้งใจนะมันเกี่ยวข้องกับงานไปคนละไม่ไหวแล้วเรามาเล่นเกมกันหน่อยดีกว่า มาเล่นเกมกันดีกว่าใครเล่นเกมล่าสมบัติไหมคะ เล่นแต่ rov เนี่ยหรอเล่นเกมล่าสมบัติเดี๋ยวครูจะบอกให้เราหาสม ที่ตามคำสั่งของครูนะหาสมบัติ เอามาโชว์เพื่อเอามาโชว์กูไปที่ได้คนแรก ให้ไปโบนัส 3 แพร่หลายคนเริ่มหาสมบัติของตัวเองละชั้นมีอะไรบ้างติดมือมาวันนี้ ไข่ โทรให้ครูเห็นคนรหัสสมบัติมาเจอคนแรกให้โบนัส 3 คะแนนนะคะให้โบนัสพิเศษ 3 คะแนนนะคะ มีสมบัติอะไรออกมาให้หมด อาจจะตรงใจครูก็ได้นะคะอาจจะตรงใจกูก็ได้ หามา ทามะมีสมบัติอะไรบ้าง พอไหมคะ อา OK ให้ ตั้งใจนะใช่ หา สิ่งของ ที่มี สีส้มค่ะ เสื้อเสื้อนะได้ๆนั่งได้ไปก่อนและนานๆไปก่อน ไปละ 2 คนข้างหลังที่ยกมือเนี่ยข้างหลังอ่ะไปพิมพ์ในช่องแชทว่าหนูได้โบนัส แจ้งรหัสแล้วก็ได้โบนัสนะคะ ตื่นยังตื่นยังพอเล่นเกมนี้คือคักนะ ใช่ ไปหาสิ่งของ ให้ไปหาสิ่งของ พี่มีอักษรมอม้า มองไม่เห็น พาราเซตามอลอาบน้ำได้ไปแล้วนางได้ไปแล้ว ไปพิมพ์ในช่องแชท ตำบลบางปลาร้า สู้เขาสู้เขา หอสมุด อะไรดี ให้หา สิ่งของมีอะไรบ้าง สิ่งของที่ มี เลข 2 อะไรอะไรอะไรก็ได้ก่อนนะคะ จะให้ดีไหมเนี่ยก็ได้รักก็ได้รักก็ได้ มีเลข 2 นะ ได้ไปแล้ว แถมให้แถมให้สำหรับพรุ่งนี้ทำให้สำหรับพรุ่งนี้ปกติให้ มันมีแต่มัน ให้หาสิ่งของ ที่มี กไก่ อะไรอันนี้เราก่อน กไก่นะอะไรนะ กไก่อ่ะในช่องแชทไปพิมพ์ในช่องแชทคนอื่นไม่ต้องเสียใจ ชีวิตมันไม่ได้พังขนาดนั้นเล่นเกมแพ้ อ้าวบ่ายๆตื่นแล้วนะ ต่อไปนี้เป็นเรื่องสำคัญแล้วนะคะต่อไปนี้เป็นเรื่องสำคัญกับ เรื่องเกมเนี่ยมันเป็นคะแนนนิดเดียวอันนี้เป็นคะแนนที่พลิกชีวิตเรานะคะอันนี้ 10 คะแนนล้วนๆนะคะ ฉะนั้นทำให้ดีนะคะ เงียบๆฉะนั้นทำให้ดีนะคะในเรื่องของแอร์ชั่วโมงเดว atomy ด้วยกัน 6 ท่านนะคะ 6 ท่านนะคะทุกๆท่าน เกี่ยวข้องสอดคล้องไปด้วยกันอย่างที่กูบอกถามว่ามันยากไหม มันยากสำหรับ พี่ ต้องบอกทุกอย่างให้มันสอดคล้องกับอันนั้นลืมอันนี้ลืม ผิดพลาดสำหรับระบบและน้ำมันเกี่ยวข้องกับนะคะตัวแรกมาจากอนาไลเซอร์นะคะ วิเคราะห์ผู้เรียน มาตราเสร็จอีกทีนะคะคือการ กำหนดวัตถุประสงค์นะคะตัวที่ 2 มาจากพี่เล็กโมดิฟายดีไซน์ช่วยกันเลือก การเลือกสื่อการแก้ไขปรับปรุงสื่อและการ สั่งซื้อใหม่นะคะอยู่มาจากยูนิไลฟ์มาจาก YouLike คือ การใช้สื่อนะคะ required relation ก็คือการที่ให้ ตอบสนองการใช้สื่อนะคะแล้วก็คือการประเมินนะคะ ออกมาเจาะลึก แต่ละขั้นอย่างละเอียดนะคะดอกจันทร์ไปหาขั้น islander นะคะ เราให้ความสำคัญกับขั้นนี้มาก ให้ความสำคัญแบบสุดๆเลยคันนี้ไม่ดีฉันต่อไปจะ ล้มเหลว เขาว่า analysis การวิเคราะห์ผู้เรียนเราจะเลือกสื่อมาได้ตรงใจผู้เรียน มันก็ต้องรู้จักผู้เรียนให้ดีใช่ไหม การวิเคราะห์ผู้เรียนเหมือนเราเป็นแม่ค้านี่แหละ ที่เรารู้ว่าลูกค้าคนนี้ชอบกินเผ็ดชอบกินเปรี้ยวชอบกินหวานอย่างนี้ มันก็ทำให้ คน กินแล้วมันถูกรถมือถูกปากเขาอย่างนี้นะคะฉะนั้นเราต้องวิเคราะห์ผู้เรียนให้ดี นะคะ สิ่งที่เขาวิเคราะห์ผู้เรียนนะคะสิ่งที่เขาวิเคราะห์ผู้เรียนนะคะ โทษทีค่ะ อย่างแรกที่เราต้องไปขอเลยนะคุณครู จริงๆอันนี้เป็นครูทั่วไป ที่จะต้อง วิเคราะห์และเวลาที่เราจะสอนใครสักคนเนี่ยค่ะสอนฉันเรียนซ้ำชั้นเรียนน่ะเราก็ กรุงเทพฯ รู้อายุรู้ช่วงชั้นต้องไปสอนนะคะอันนี้เบสิคเลยนะคะ ถ้าจะให้ดีคุณครูก็ต้องไปรู้ รู้ ระดับสติปัญญาผู้เรียนด้วยว่าเขาเป็นยังไงความถนัดเขาถนัดยังไงในห้องที่เราไป วัฒนธรรมสังคมก็ควรรู้นะคะยังถ้ายัง อย่างบางห้องเขาก็ถนัด ในเรื่องของคอมพิวเตอร์อย่างเราเราก็ถนัดในเรื่องของการศึกษาพิเศษอย่างนี้นะคะภาษาไทยเขาสื่อสาร เด็กแต่ละแบบแต่ละสาขาก็จะมีความถนัดที่ไม่เหมือนกันท่าไหนที่เขาเด่นเนี่ย อาจจะเสริมเติมให้เขาได้นะคะ วัฒนธรรมอย่างนี้ว่าทางสังคมก็มีผลบางวิชานะอย่างเช่น วิชาพุทธศาสนาอย่างเงี้ย บางคนไม่ได้นับถือศาสนาพุทธอย่างนี้กิจกรรมมันกิจกรรมศาสนาคริสต์หรืออิสลามเขาก็ไม่สามารถ ฉะนั้นถ้าครูรู้จักลักษณะผู้เรียนน่ะค่ะมันก็จะส่งผล กิจกรรมที่คุณครู เอาให้พูดเล่นขำๆนะคะ ต่อไปนี้เป็นทั่วไปนะอันนี้มันโทรไปที่คุณครูจะต้องวิเคราะห์รู้จักว่าผู้เรียนอยู่ช่วงชั้นไหนอายุ นะคะ อีกอันนึงที่หลายคนมักพลาดนะที่ครูไปนิเทศเนี่ยค่ะ ความที่เราถือว่าวัยรุ่นอยู่เนาะเวลาคำพูดหรืออะไรที่ใช้กับนักเรียน อย่างเช่นไปใช้กับนักเรียนประถมเนี่ย คำพูดเฮ้ย อะไรอย่างเงี้ยมันก็ยังไม่เหมาะสมก็จะโดนครูพี่เลี้ยง เลี้ยงบอกอาจารย์นิเทศว่าคำพูดเขายังไม่เหมาะสมกับ นักเรียนยังไงเห็นไหมคะช่วงชั้นอายุก็มีผลเวลาที่เราสอนบางครั้งเราเผลอ เธอพูดแบบเหมือนวัยรุ่นกับกับเด็กอย่างนี้มันก็ไม่เหมาะสมและถ้ามัธยมเนี่ยเขาเขาก็จะเป็นอีกระดับหนึ่งที่เขา เพราะว่าเราอยากปลูกฝังให้เด็กประถมเนี่ยเป็นเด็กดีพูดจาไพเราะโน่นนี่นั่นมันก็มันก็ ขัดแย้งกับนโยบายเขาฉะนั้นอันนี้ก็เลยมีผลต่อ นั่นแหละนะคะที่เราจะไปจัดการเรียนการสอน ก็มา อันนี้เป็นลักษณะเฉพาะอันนี้จะเริ่มเกี่ยวข้องกับวิชาที่เราสอน อันนี้จะเกี่ยวข้องกับวิชาที่เราสดเด็กเขามีสิ่งเหล่านี้มันจะทำให้เราสอนได้ง่ายขึ้น อันแรกที่เขาวิเคราะห์ก็คือทักษะที่มีมาก่อนนะคะถ้าสระที่มีมาก่อนนะคะถ้าเขามีทักษะนี้ มันจะทำให้วิชานะเนี่ยมันจัดการเรียนการสอนได้ง่ายอย่างเช่น วิชาคณิต เด็กก็จะต้องถ้าสมมุติเอาไปเรียนครนของเอกก็ต้องมีพื้นฐานบวกลบ ผ่านมาก่อน อันนี้เป็นต้นถ้าไม่มี ยุ่งเลยเด็กก็ไม่สามารถที่จะทำสิ่งต่างๆได้ต่อหรือภาษาอังกฤษอย่างนี้ค่ะเด็กก็จะต้องมีพื้นฐาน A B C อะไรเนี่ยอ่านคำศัพท์ได้ไม่งั้นเราก็ไม่สามารถไปแต่งประโยค อย่างนี้เป็นต้นนะคะ ฉะนั้นภาษาที่มีพื้นฐานมาก่อนมีความสำคัญนะอย่างวิชาครูค่ะครูสอนอีกวิชานึง ออกแบบกราฟฟิก เรื่องเด็กควรที่จะมีพื้นฐาน คอมพิวเตอร์เนาะอย่างน้อยแบบรู้เปิดนวดเปิดได้หรือว่ารู้ เครื่องมือว่ามันอยู่ตรงไหนนะคะเคยมีปีนึง เป็นปีที่ยังฝังใจสำหรับครูอยู่เลยนะคะ มีเทอม 1 ครูเปิดสอน Siri รู้จักวิชาเสรีไหมวิชาเสรีคือวิชาที่เราสามารถ ลงได้ทุกคณะเลย ไม่ว่าใจเราอยู่คณะไหนเราลงได้หมดเลยงั้นปีนั้นก็มีคนมาลง วิชาเสรีครูเหมือนกันคือ มีเด็กนิติ เด็กอะไรอ่ะเด็กนิเทศศิลป์ก็มาเด็ก วิศวะมา สาดมาพี่เอกคอมก็มาเขาสามารถลงได้ไง ลงได้หมดเลยนะคะเราเห็นอะไรไหมคะ เราเห็นว่าผู้เรียนไม่ได้เหมือนกันนะผู้เรียนเอกคอม ก็จะเก่งคอมหน่อยผู้เรียนเอกอื่นๆ ไม่ใช่ว่าเขาไม่เก่งนะแต่เขาแค่ไม่ได้ถนัดคอมพิวเตอร์เขาก็มาเรียน ฉะนั้นตอนที่จัดการเรียนการสอนนะคะครูก็แบบมั่นหน้ามีความมั่นใจครับ มีของมันมันใส่หัวตัวเองอ่ะทำกราฟฟิก มีละ มีประสบการณ์การสอนอีกเป็น 10 ปีหลับตาไปสอนก็ได้แหละ ครั้งนั้นครูไม่ได้ดูทักษะที่มีมาก่อน กูไม่ได้ดูทักษะที่มีมาก่อนของเด็กกูก็ไม่ได้ดูเลยไม่ได้รู้เลยว่าเอกไหน สอนเมื่อคืนฉันรู้ มั่นใจว่าฉันไปสอนได้ประสบการณ์เยอะอย่างนี้ปรากฏว่าวันนั้นเป็นวันที่สอนแย่ๆ ชีวิตกูเลยกูยังจำได้อยู่เลยเล่าให้ฟังทุกครั้งเลย เพราะว่า เด็กเอกคอมเป็นไงคะเรียนเกี่ยวกับคอมพิวเตอร์ comment ไปเร็ว แล้วเด็กอื่นๆเป็นไงคะหาปุ่มยังไม่เจอเลยอาจารย์ไปนู่นแล้วหาเครื่องมือยังไม่เจอแล้ว ไปอันอื่นแล้วฉันสินะเด็กมันก็แบบ มันไม่ทันน่ะ และ ได้ไปกว่านั้นก็คือสอนเกินเวลาไป 2 ชั่วโมง สวัสดีค่ะทุกคนจะทำได้ เลิกเรียนประมาณ 6 โมงคะแม่เลิกเรียนประมาณ 6 โมงแม่บ้านเมื่อไหร่อาจารย์จะเสร็จ ฉะนั้นการเรียนการสอนวันนั้นไม่มีประสิทธิภาพเลยนอกจาก ตะกั่วทำได้แล้วเกินเวลาอีกอันนี้ก็ไม่มีประสิทธิภาพนะ ส่วนเอกเข้าเป็นไง เขาก็เซ็งน่ะเมื่อไหร่เพื่อนจะตามทันอย่างนี้นะคะฉะนั้นถ้า มันไม่เท่ากันน่ะมันทำให้การเรียนการสอนมันลำบากคุณครู ฉะนั้นคุณครูต้อง พยายามทำให้ทักษะผู้เรียนมีเท่าๆกันอีกเทอมนึง เปิดอีกเหมือนกันนะคะก็แก้ไขโดยการที่ให้ผู้เรียนน่ะ ผู้เรียน ดูก่อนมาเรียน 1 อาทิตย์อ่ะทำคู่มือให้เห็นเลยนะคะให้เขาไปฝึกฉะนั้นคนที่เขาเขา เขาเขายังไม่มีพื้นฐานเขาก็จะไปพัฒนาตัวเองไปดูคู่มือว่ามันเป็นยังไง เพราะหลังจากที่ครูให้คู่มือเตรียมตัวคลิปวีดีโอว่าโปรแกรมจัด ใครบ้างวะดีขึ้นอาจจะไม่ได้ดีร้อยเปอร์เซ็นต์หรอกแต่มันดีขึ้นเวลาที่ใช้ในการเรียน สอนดีขึ้นอย่างนี้เป็นต้นฉะนั้นทักษะที่มีมาก่อนสำคัญนะคุณครูจะต้อง พื้นฐานให้ได้ ที่นี่ทักษะที่มีมาก่อน เราจะรู้ได้ไงอ่ะว่าเขามีมาก่อนน่ะ ทดสอบก่อนเรียนก็ได้นะคะทดสอบการเรียนก็ได้ทำอะไรได้อีก คุยได้ไหม สอบถามนะคะชวนคุยสอบถามเขาก็ได้นะถ้าทำเป็น ถามไปว่าเด็กส่วนใหญ่ตอบได้หรือเปล่านะคะ ทำไรอยู่เล่นเกมได้ไหม มาเล่นเกมส์คาหูดนู่นนี่นั่นก็ได้ฉันทักษะที่มีมาก่อนสำคัญ อันดับที่ 2 เป้าหมาย ถ้า เราได้เด็กที่มีความชำนาญอย่างเช่นถ้าปุ้ยคำนวณคณิตศาสตร์เก่งเลย ก็มันง่ายอ่ะ ถ้าเขามีความชำนาญ 5 หรือคอมพิวเตอร์ถ้ามีความชำนาญมันก็ง่ายนะคะ แถวที่ 3 ทักษะในการฟังพูดอ่านเขียนอันนี้ถ้าเด็ก มันก็ยากเขาก็ไม่สามารถเขียนใบงานให้เราได้ฉะนั้นคุณครูก็ต้องปูพื้นฐานให้เขานี่แหละ เห็นว่าหลายๆโรงเรียนก็ตอบ ก็จะมีคุณครูเวลาที่กูไปนิเทศน่ะคุณครูคุณครูก็จะบอกว่ามีเด็กเขียนไม่ได้เขียนยังไม่ได้กี่คน กูทำไงก็มีโครงการที่ หลังเลิกเรียนหาใบงาน หาใบงานหากิจกรรมให้เขาทำเพิ่มเติมนะคะ สุดท้ายค่ะเราทำงานเกี่ยวข้องกับมนุษย์มนุษย์เป็นคนมีหัวใจ ทัศนคติต่อวิชานะคะต่อวิชาที่เราไปสอนเนี่ย ก็มีผลเหมือนกันนะ การศึกษาพิเศษ เด็กอยากเรียนไหม คิดว่าหมา เป็นเป็นเฉยๆเนาะเออเราเป็นวิชาเฉยๆฉะนั้นเราจะต้อง หาอะไรมาดึงดูดเข้าให้ได้ก็เป็นวิชาที่เด็กเฉยๆนะ กูก็จะหาอะไรมาดึงดูดโดยบอกเราว่า มันเป็นวิชาชีพครูนะ มันสำคัญนะจริงๆทุกวิชาที่เขาคิดมามันสำคัญแหละแต่ขึ้นอยู่กับว่าคุณควรจะดึงมาให้ เห็นความสำคัญได้มากแค่ไหนของเรายังไม่โหดร้ายเท่าคณิต คณิตศาสตร์เด็กขี้ไม่ออกมาเป็นครูคณิตก็ไม่อยากเรียนแล้วนะคะภาษาอังกฤษอย่างนี้ อันนั้นเขาก็ต้องหาวิธีการที่ทำให้เด็กอยากเรียนวิชาเขาให้ได้ อันนี้เราคุยไปละรู้ได้ยังไงว่าพูดเล่นมาก่อนอาจจะ ทดสอบก่อนเรียนสอบถามก็ได้พาเล่นเกมก็ได้นะคะหรือกางเกงก็ได้นะ วิชาครู ข้อสังเกต สังเกตเด็กว่าท่องเที่ยวมากแค่ไหนอย่างนี้นะคะสังเกตก็ได้ มาถึงเป็ด Optic ขีดนะคะมาถึง senegal กำหนดวัตถุประสงค์กำหนดวัตถุประสงค์คืออะไรคือการที่เรากำหนด เป้าหมาย คุณครูจะต้องมีเป้าหมายในการเรียนการสอนคือคุณครูอยู่ดีๆจะเดินเข้ามา ไม่รู้จะสอนอะไรมาเปิดหน้าเนี่ยก็ไม่ได้นะไม่ควรนะ อย่างน้อยใน ไม่ใช่อย่างน้อยทุกๆคาบคุณครูต้องมีเป้าหมายว่าคุณครูจะให้ผู้เรียนได้อะไร ผู้เรียนจะต้องได้ความรู้อะไรบ้างวันนี้กูก็มีเป้าหมายนะ เป้าหมายของครูคือทุกคนจะต้องรู้จักไอ้โชคโมเดลและเขียน azimuth ระบบให้ได้ กูก็เลยให้ความสำคัญกับเรื่องนี้ค่อนข้างเยอะนะคะ ทุกคนต้องมีเป้าหมายที่นี่เป้าหมาย การเขียนเป้าหมายตาเขียนให้ดีทั้งผู้เรียนทั้งผู้สอนเนี่ยจะต้องบอก สิ่งเหล่านี้ค่ะต้องบอกสิ่งเหล่านี้ออกมา ผู้สอนให้ผู้เรียนทำอะไร การกระทำนะคะบอกการกระทำว่าผู้เรียนต้องทำอะไรได้ มีเงื่อนไขให้เขาหน่อยนะคะใครเนี่ยเป็นตัวบอกว่า มันเป็นความท้าทายให้เขาเกิดความท้าทายหรือให้เขาเกิดความฝึกฝน ส่วนใครที่เหลี่ยมคือเป็นเกณฑ์ตัดสินเขาว่า ขอเขาทำสิ่งนั้นออกมาแล้วอ่ะ เข้าผ่านหรือไม่ผ่านเขาได้คะแนนหรือเปล่านะคะถ้าคุณครูโทรไป ถ้าชอบเขียนการกระทำกับเกณฑ์ค่ะ กูโทรไปให้ได้ผู้ช่วยครูคศ 2 แต่ถ้าคุณเป็นครูระดับมืออาชีพ คศ 3 ข้อ 24 ต้องมีครบทั้ง 3 อย่างมีถึงจะผ่านถึงจะให้เป็นคศ 3 ได้ ตัวอย่างของการกระทำก็อย่างเช่น ให้ผู้เรียน แต่งประโยคแต่งประโยค ให้ผู้เรียนคำนวณ ตัวเลขต่างๆอย่างนี้ผู้เรียนทำอะไรได้ มังกร ให้ผู้เรียนทำอะไรต่างๆเนี่ยเป็นสิ่งการกระทำ เงื่อนไขก็อย่างเช่นเอาคำเหล่านี้ มาแต่งประโยคเห็นไหมคะเริ่มมีเงื่อนไขและนะคะเอาสิ่งเหล่านี้มาแต่งประโยคหาสิ่งเหล่านี้ ทำสิ่งเหล่านี้ อย่างนี้เป็นต้น เกณฑ์ ตัวบอกว่าเขาจะได้คะแนนหรือเปล่านะคะอย่างเช่น ต้องทำให้ได้ 3 อย่างขึ้นไป ต้องทำให้ได้ ต้องทำให้ได้จำนวนเท่าไหร่เองเนี้ยค่ะอันนี้ก็เป็นเกรดว่าเขาต้องทำให้ได้ มาดูตัวอย่างกลับมาดูตัวอย่างอันนี้หลายคนอันนี้ ที่ครูตรวจมาอันนี้ชอบพลาดนะเพราะว่าปีหนึ่งก็ยังงงๆเรื่องนี้อยู่อันนี้ จะนัดไปตรงนี้ให้ดีนะหลายคนมักโดนหักคะแนนตรงนะคะ อันนี้ค่ะตัวอย่างที่ครบทั้ง 3 อย่างอื่นให้เราหา ความสามารถในการกระทำหน่อยค่ะ วัตถุประสงค์นี้เขาบอกไว้ว่าถ้ากดภาพมาให้ 1 ภาพ นักเรียนสามารถแต่งประโยคให้สอดคล้องกับภาพได้อย่างน้อย 3 ประโยค หาการกระทำให้ครูหน่อยอยู่ตรงไหน การกระทำผู้เรียนต้องทำอะไรการกระทำ อุ้ยต้องแต่งประโยคนะคะพูดแต่งประโยค อยู่หลังคำว่าสามารถเนี่ย มันคือมันคือการกระทำนะสามารถแต่งประโยคนะคะแต่งประโยคได้การกระทำและการกระทำ เล่นไขให้ครูหน่อยคะเงื่อนไข ให้สอดคล้อง ให้สอดคล้องแล้วมีอะไรอีกเงื่อนไขนี้ กำหนดกำหนดกำหนดไม่ให้เงินไขเงื่อนไขเงื่อนไข มีอีกนั่นใครนอกจากสอดคล้องแล้วมีอีกนะ เห็นมะ กำหนดมาให้ 1 ภาพกำหนดมาให้ฉันมีเงื่อนไขให้เธอแค่ 1 ภาพนะ ไม่มีเงื่อนไขให้เธอแค่ 1 ภาพและ การกระทำคือต้องแต่งประโยคและ ถ่ายมาให้ 1 ภาพและต้องให้สอดคล้องด้วยนะอ้วน อย่างน้อย 2 ประโยคเป็นอะไรคะ เป็นเกณฑ์ อย่างน้อย 3 ประโยคเป็นเกณฑ์เพราะอะไรเพราะถ้าคุณแต่ง 2ประโยคเนี่ยคุณผ่านเกณฑ์นะ ถ้าไม่ผ่านเกณฑ์ฉะนั้นอย่างน้อย 3 ประโยคเลยเป็นเกณฑ์เกณฑ์เป็นตัวที่บอก คุณน่ะจะผ่านเกณฑ์ ได้คะแนนหรือเปล่า นะคะ มาดูอีกอันนึงมาดูอีกอันนึง วัตถุประสงค์หากการกระทำเลยค่ะ อันไหนเป็นการกระทำคะเขาให้เขาให้เด็กทำอะไร ผู้เรียนสามารถคำนวณค่าเฉลี่ย โดยไม่ใช้เครื่องคิดเลขได้ถูกต้อง เป็นการกระทำคะ คำนวณนะคะคำนวณนะคะเห็นไหมคะลังสามารถ คำนวณผู้ใดจะต้องกระทำคำนวณให้ได้นะคะ ในนี้มีเงื่อนไขไหมคะเห็นเงื่อนไขไหม เห็นไอ้มะ อาโดยไม่ใช้เครื่องคิดเลขเขามีเงื่อนไขว่าคุณต้องคำนวณโดยไม่ใช้เครื่อง เลข ในนี้มีเกณฑ์ไหมคะ ได้ถูกต้องถ้าสมมุติคุณคำนวณมาคำนวณมาได้แหละ มันไม่ถูกต้องอ่ะ คุณก็ไม่ได้คะแนน ฉะนั้นคุณจะได้คะแนนคือคุณต้องคำนวณให้ได้ถูกต้อง อันนี้คุณครูชอบใช้ แต่ว่าอย่างที่กูบอกอ่ะ ถ้าจะให้สวยนะ แบบนี้คือมันชัดเจนคือคศ 3 เขาต้องเป็นคนชัดเจนอ่ะถ้าอยากเป็น มืออาชีพนะต้องเขียนให้ได้อย่างนี้นะคะแต่เข้าใจนะ อย่าเข้าใจคุณครูนะคะเวลาที่ไปใบนี้ใช่คุณครู อาจารย์มหาลัยก็เข้าใจนะบางครั้งมันคิดยากอ่ะอีพวกอีพวกนี้มันคิดยากเนาะ ซับซ้อนน่ะนะคะ คำว่าได้ถูกต้องอยู่แต่ถ้าถามว่า วัตถุประสงค์สัก 3 ข้อแล้ว เขียนถูกต้องหมดก็ไม่สวยนะอ้วนมีอะไรที่มันท้าทายให้กับผู้เรียนหน่อยชัดเจนหน่อย OK นอกจากนั้นค่ะนอกจากนั้นนอกจากนั้นนะคะ เคพีเอเด็กๆรู้จักมะ เวลาที่เรากำหนดวัตถุประสงค์เราจะต้องทำให้มันครอบคลุม 3 พฤติกรรมนี้อีกนะคะ พฤติกรรมนี้อีก เท่ห์ ภาษาพุทธิพิสัย ความรู้เหมือนเราให้สมองเขาอ่ะเราให้ความรู้ผู้เรียนเสร็จจากนั้น ให้พี่เขาด้วยนะพี่มาจาก Makro มอเตอร์นะคะเราต้องให้เขาได้ลงมือปฏิบัติ หาได้ลงมือปฏิบัติ จากนั้นอนุญาตสุด จิตพิสัย ให้เขารู้สึกว่าอยากให้เขารู้สึกอินไปกับวิชาเรานะคะปกติถ้าในมัธยมมาจีบ เราจะนึกถึงคะแนนพิศวาสใช่ไหม คะแนนคุณครูให้ทำไอติมพิสัยเนี่ยทุกคนจริงๆคะแนนพูดเนี่ยมันเป็นคะแนนใช่ป่ะ ฐานล่างสุดเลยนะที่ที่เขาต้องการวัดนะคะ เพราะว่าจิตพิสัยอ่ะมันเป็นสิ่งที่วัดได้ยาก มันเป็นสิ่งที่วัดได้ยากอย่างวิชาของครูอ่ะกว่าเด็กจะไปรู้สึกว่ามันมีประโยชน์กับเขา ตอนที่เขาไปฝึกสอนนึกออกไหมถ้าเรียนตอนนี้คุณคุณไม่รู้สึกหรอกนะคะแต่คุณจะไปนึกถึง อาจารย์เคยสอนเราตรงนี้ลูกนี้เอาไปใช้ดีกว่าอย่างนี้จะรู้สึกก่อนฝึกสอนหรือตอนที่ เป็นครูไปละนะคะหลายคนแต่รู้สึกเช่นนั้นมีตัวนี้วัดยากนะคะส่วนมากคุณครูเขาตั้งไว้ว่า ความรับผิดชอบในการเรียนอะไรอย่างนี้นะคะซึ่งมันเป็นเกี่ยวข้องกับจิตพิสัยนี่แหละ ฉะนั้นเวลาที่เราสอนเด็กอ่ะเราจะไม่ให้แค่ความรู้เราจะต้องให้เขาทำให้ได้ด้วยเขาลงมา นี่แหละแล้วให้เขารู้สึก เขารู้สึกจี๊ดรู้สึกอยากอยู่ก็บอกมันวาดยากฉะนั้นคุณครูก็ เอาคะแนนแบบนี้แหละราคาเป็นคะแนนของ ความรับผิดชอบไปนะคะ มาถึงขั้นที่ 3 นะคะมาถึงขั้นที่ 3 นะคะท่าน modified Design material นะคะ ท่านนี้ เราจะทำด้วยกัน 3,000 นะคะ ถ้าคุณครูไปออกแบบสื่อใหม่ทั้งหมดน่ะ คุณครูตุ้ยค่ะ แค่งานโรงเรียนคุณครูก็เยอะและเราจะออกแบบสื่อลูกค้ามันเป็นไปไม่ได้อยู่แล้วเราสามารถ ในการสอนในเทอมเทอมนึงหรือแต่ละครั้งเราสามารถเอาสื่อที่เรามีอยู่แล้วอย่างเช่นนก กูก็ใช้มาหลายปีแล้วนะแต่ก็ ถ้ามันยังใช้ได้อยู่มันยังตรงกับเนื้อหาอยู่ก็สามารถใช้สื่อนั้นได้แต่ถ้า มีเนื้อหาที่ต้องปรับปรุงครูก็เพราะว่าของกูอ่ะ ปรับปรุงดัดแปลง แต่ถ้า ใน การศึกษา 11 เด็กเปลี่ยนพฤติกรรมและเราก็ค่อยสร้างสื่อใหม่ อย่างนี้เป็นต้น หลักการในการเลือกสื่อหลักการในการเลือกสื่อนะคะ คุณครู ต้องเลือกซื้อให้สอดคล้องกับวัตถุประสงค์อันดับแรกนะ สวยไม่สวยเอาไว้ทีหลัง อันดับแรกต้องเลือกให้สอดคล้องกับวัตถุประสงค์นะคะอันดับแรกเรื่องสังข์ทอง ออกหลายปีด้วยเวลาเลือกซื้อต้องเลือกให้สอดคล้องกับวัตถุประสงค์และเดี๋ยวมันจะ ตรงกับเนื้อหาเองค่ะเดี๋ยวมันจะตรงกับเนื้อหาและความน่าสนใจอะไรอย่างนี้ค่อยไปเสริมเติม สมมุติถ้าเราเลือกสื่อ สวยมาก มันไม่เกี่ยวข้องกับเนื้อหามันก็ไม่ทำให้ทำให้ผู้เรียนเรียนรู้หรือบรรลุเป้าหมายว่า ส่งมันได้ เคยมีนะ ซื้อมันไม่เกี่ยวข้องกันเลยอ่ะแต่แบบมันดีอ่ะมันตื่นเต้นแหละแล้วมันไม่เกี่ยวข้องกับเนื้อหา ใบธรรมะที่ทำให้ผู้เรียนรู้ว่าสุด หรืออีกตัวอย่างหนึ่งอย่างเช่นสมมุติการเลือกสื่อนะครูเลือกสื่อคลิปวีดีโอ กูไม่รู้สื่อใน YouTube นี่แหละนะคะอย่างเช่น ขับแรกเราเอาวีดีโอมาให้ดูใช่ไหมอันนั้นกูก็ไปเอามาจากใน YouTube นี่แหละ แต่ที่นี้ค่ะวันดีคืนดีมีเทอม 1 ครูได้สอนเด็ก บกพร่องทางการได้ยิน ทำไงดีซื้อน้ำมันออกที่พี่โดนน้ำยังทำยังใช้ได้อยู่เลยอ่ะ ซื้อใหม่ซื้อน้ำมันดีอยู่เลยอ่ะทำไงดี ทำไงดี อะไรนะ อาให้พี่เอช่วยหน่อยนะคะ ช่วยแปลหรือทำอะไรอยู่คะ ทำ subtitle ก็ได้ใช่ไหมคะทำเองก็ได้ ถ้าเรามีสื่อแล้วเราไม่จำเป็นต้องทำสื่อใหม่ เราสามารถดัดแปลงได้นะคะดัดแปลงได้นะคะแล้ว ถ้ามันไม่ดี มันใช้ไม่ได้ในยุคนี้เลยก็ค่อยออกแบบสื่อใหม่เพราะอะไรรู้ไหมคะ หลักการในการใช้เทคโนโลยีอันนึงอ่ะถ้าใคร ตั้งใจไปอ่านบทที่ 2 ที่ครูให้ทำนะหลักการอันนึงคือมีการใช้เทคโนโลยีต้องใช้อย่างประหยัด ใช้อย่างคุ้มค่านะคะใช้อย่างคุ้มค่า ไปต่อนะ อันนี้เราพักไปแล้วนะ หมายถึงอยู่ที่ระยองนะคะมาอยู่ที่ระยองนะคะมาถึงนะคะ คือการใช้สื่อนะคะคือการใช้สื่อนะคะ คันนี้ไม่ยากแต่ต้องบอกว่าคุณครูหลายคนมักละเลย หลายคนมักละเลยกับคันนี้ค่ะ อันดับแรกเวลาที่เราจะใช้สื่อเราต้องศึกษาให้ละเอียดนะเราต้องศึกษาให้ละเอียด ถามว่า สื่อนั้นน่ะมันเป็นยังไงนะคะดูเนื้อหาให้ชัดจนเราไปเลือกซื้อมาค่ะบางซื่อมันมี 2 ก็มีนะใน YouTube เยอะๆเลย ไม่ตรงปกก็มีเนื้อออกไหมเนื้อหากับกกไม่ตรงกันก็มีกูก็เคยโดนหลอกเยอะอยู่เหมือนกัน ฉะนั้นเราต้องดูให้จบนะ ต้องดูให้จบมี คุณครูหลายคนหรือมีนักศึกษาฝึกสอนเนี่ยดูแต่หน้าปก แต่ข้างในเนี่ยไม่ได้ดูเนื้อหาเลยฉะนั้นเราเรียนมามีความรู้และเราต้อง ดูให้มันครบนะคะว่ามันสมบูรณ์หรือเปล่า อันดับที่ 2 เป็นสิ่งที่หลายคนมักพลาด คุณครูหลายคนก็พลาดอยู่นะครับพลาดแล้วพลาดอีกท่าต่อไปนะคะ เวลาที่เราใช้เทคโนโลยีอ่ะ หรือใช้สื่อการสอนเดี๋ยวนี้มันเป็นเรื่องของดิจิทัลเนาะ ซึ่งมันเกี่ยวข้องกับ เครื่องมือสถานที่สิ่งอำนวยความสะดวกต่างๆสมมุติ เราจะเล่น เราจะเล่นเกมคาฮูดน่ะ รู้จักอยู่ใช่ไหมคะหูน่ะ มันต้องมีอะไรบ้าง เธอมีเบอร์โทรศัพท์ แล้วแต่คุณมีโทรศัพท์ไหม มีครบทุกคนไหมนะคะ ก็มีอะไรอีก WiFi อินเทอร์เน็ต ถ้าไม่เรียนเต้นก็ไม่สามารถเล่นได้หรืออินเทอร์เน็ตไม่เสถียร เล่นลำบากเหมือนกันหลุดอยู่นั่นแหละนะคะนึกออกไหมฉะนั้น ขนาดราชภัฏอ่ะเน็ตมันยังหลุดน่ะแต่คุณไปสอนโรงเรียนน่ะ โอกาสที่จะ ใช้อันนี้ มันก็จะมีเปอร์เซ็นต์ที่ยากไปอีก หรือถ้าคุณเอาคลิปวีดีโอมาให้เด็กดู คุณก็จะต้องมี ลำโพง มีเสียงให้เด็กดูอย่างนี้เป็นต้นเคยมีนะรุ่นพี่รุ่นพี่เรานี่แหละมันมีเคส มันมี KR ไม่มีรุ่น 1 หลักสูตร 5 ปีเรามีวิชานวัตกรรมแยกนะคะวิชานวัตกรรมคือเขาสร้างนวัตกรรม เขาสร้างเป็น การ์ตูนอนิเมชั่น ยิ่งใหญ่เลยนะดีเลยสื่อน่าสนใจมากนะคะ วันนั้นเอาไปสอนเด็กไม่ได้ เพราะอะไร โรงเรียนไม่มีทีวี โรงเรียนไม่มีทีวีไม่มีเสียงอีกต่างหากไม่มีทีวีมันก็ดูไม่ได้จบแล้ว ส่งไหมคะเขาแก้ปัญหายังไงรู้ไหม เอา iPad ไป iPad ให้ดูแต่เด็กอ่ะ ก็ดูได้แค่ข้างหน้าค่ะออกไหมฉะนั้นวันนั้น การจัดการเรียนการสอนก็ไม่มีประสิทธิภาพแม่สื่อคุณจะดีแค่ไหนอ่ะ สิ่งนี้คุณพลาดอ่ะมันก็ทำให้การเรียนการสอนทั้งนั้นไม่มีประสิทธิภาพได้เหมือนกัน ชนะอันนี้คุณครูหลายคนก็พลาดอย่างครูไปครูไปตรวจ PA ครูไป ไปประเมินเขาเนี่ย ของกูอ่ะไม่มีปัญหาน้องแต่ไม่ใช่ว่า ผู้ประเมินทุกคน จะเป็นแบบกูนึกออกไหมเราไม่ใช่ว่าจะได้ได้ผู้ประเมินที่เป็นเป็นนักเทคโน ตลอดเนาะ ที่นั่นมีมีครูท่านอื่นไปด้วยกันนะคะมีครูท่านอื่นไปด้วยกัน เขาใช้ เขาใช้อยู่เนี่ย ไม่ต้องกดน่ะรู้จักไหม อ๋อมันเป็นแบบเหมือนเป็น App แอปไว้โหลดนี่แหละ App แบบเสมือนจริงอ่ะค่ะ ครูเอามือถือของครูอ่ะเปิดได้แต่อีก 2 ท่านเปิดไม่ได้ชนะเนี่ยการวิเคราะห์ ผู้เรียนหรือการวิเคราะห์คนคนที่เราจะไปนำเสนอเนื้อหาเลยสำคัญแค่นั้นเขาไม่เปิดไม่ได้เลย แทนที่จะได้แบบเห็นสิ่งที่มันยิ่งใหญ่อ่ะค่ะแต่มันดันเปิดไม่ได้เลยฉะนั้นเวลาที่เราใช้เทคโนโลยี มันมี เรื่องของเครื่องมืออุปกรณ์มาเกี่ยวข้องด้วยอย่างนี้เป็นต้นนะคะฉะนั้นเราก็ต้องวิเคราะห์ให้ดีว่า ที่เราเอาไปใช้ด้วยอ่ะค่ะนักเรียน User หรือผู้ใช้ของเราเนี่ย เขาเป็นคนลักษณะไหนนะคะ พม่าเตรียมตัวผู้เรียนนำเข้าสู่บทเรียนอันนี้ก็เป็นหน้าที่ของคุณครูที่จะต้อง นำว่าเราจะใช้สื่อนี้นะมันจะใช้ยังไงนะคะคุณจะต้องเป็นยังไงนะคะ และสุดท้ายต้องควบคุมชั้นเรียน อันที่ 4 อันสุดท้ายเนี่ยควบคุมชั้นเรียนคุณครูก็ชอบพลาด คุณครูฝึกสอนชอบพลาด ติดต่อซัพพลายเออร์ เพราะว่าคุณครูชอบคิดว่าเฮ้ย ฉันเลือกซื้อมาแล้วนี่ ซื้อมาแล้วนี่อย่างเช่นมีเคสนึงค่ะเคสนึงเจอกับตัวเลยนะคะครูก็เป็นอาจารย์นิเทศอยู่เหมือนเดิมแหละ เด็ก เด็กที่ครูนิเทศจะต้อง มีเทคโนโลยีเนาะนางก็ไปเลือกซื้อ ไปเลือกซื้อมาขับเองหรือซื้อได้ดีเลยนะนะคะเขาเป็นเรื่องสื่อเป็น คลิปวีดีโอเป็นการ์ตูน ป 3 ป 3 นะคะเรื่องเกี่ยวกับวิทยาการคำนวณเนี่ยเป็นวิทยาศาสตร์นี่แหละ ให้เด็กดูการ์ตูนแล้วเพลินไปเป้าหมายของเขานี่แหละนะคะเพลินกับการเรียนรู้ไปนะคะ ที่นี้ค่ะหลังจากที่เขาก็ใช้ทุกอย่างแล้วนะ เข้าไปดูเนื้อหาเฮ้ยเนื้อหาเหมาะสมเข้าไปเตรียมสถานที่ห้องเขามีทีวี มีลำโพงได้ยินเสียงชัดเจนอันนี้เขาก็เลิกแล้ว เขาก็เตรียมตัวผู้เรียนก็บอกผู้เรียนนะว่าเดี๋ยวครูจะเปิดวีดีโอให้นะ ให้ดูวีดีโอต่อไปนี้นะอย่างนี้นะคะ อันที่ 4 เขาทำยังไงรู้ไหมคะ เขาก็เปิดวีดีโอเสร็จแล้ว เขาก็เดินไปหาอาจารย์นิเทศอยู่ครูนั่งอยู่ข้างหลังเนาะก็แบบมาชวนคุยไม่ได้เจอกันนานอย่างนี้นะคะ ปรากฏว่า ผ่านไปประมาณ 3 นาทีเด็กป 3 เด็กป 3 ดูคลิปวีดีโอโดยที่ไม่มีคุณครูอยู่หน้าชั้น กูอยู่ข้างหลัง 3 นาทีผ่านไปแล้วว่าเกิดอะไรขึ้นเด็กป 3 เราได้มาคิดว่าคาดการณ์ว่าเด็กจะเกิดอะไรขึ้นป 3 เล่นกันเล่นกันเล่นกันค่ะ เล่นกันเสร็จเป็นไงคะ หยอกกันไปหยอกกันมา ไม่สนใจเรียนอยู่แล้วออกกันไปโยนกันมาคืนแล้วไม่สนใจละ ขั้นร้ายแรงที่สุดเลยค่ะ ทำอะไรคะ ตีกันใช่เด็กตีกันต่อหน้าอาจารย์นิเทศ นึกหน้าออกไหมนึกหน้า นักศึกษาฝึกสอนคนนั้นออกไหมนั่นแหละ นะคะ ปรากฏว่า เราว่าอะคันแรกเราว่าเขาสอบผ่านไหม อยู่แล้วก็คุมชั้นเรียนไม่ได้เด็กไม่ได้เรียนต่อเลยเด็กมันตีกัน แล้วไงต่อ เข้าไปพบ ผอ. แล้วมันไม่หยุดแค่นั้นนะคุณ พอเสร็จลูกเขากลับบ้านไปลูกเขาพ่อแม่เขาเห็นลูกเขา ตีกัน ก็มีปัญหาอีกฉะนั้นเขาก็สืบต่อมาว่าเฮ้ย ครูไม่ได้ควบคุม ผู้เรียนเลยอ่ะนะคะคุณครูไม่ได้ตอบฉันเลยอ่ะฉันนั้นมันไม่ใช่แค่เรื่อง ไอ้ดาวอันนี้มันตลกแหละนะวันนั้นอาจารย์ก็ต้องไปนั่งอธิบายด้วย อยู่ในเหตุการณ์นะคะแถวบ้านเราผิดไหมเราก็ผิดนะ เราไม่ได้ควบคุมชั้นเรียนเราไม่ได้ควบคุมสถานการณ์จริงๆอ่ะเขาผิด คันไหนแล้วรู้ไหมเขาผิดคันไหน เขาผิดตั้งแต่คันแรกอนาไลเซอร์เข้าวิเคราะห์ผู้เรียนมาไม่ดี เขาไม่ได้รู้จักลักษณะทั่วไปของผู้เรียนลักษณะทั่วไปของเด็กป 3 เขาอยู่ไม่ได้ เขาไม่สามารถนั่งอะไรนี่นานฉะนั้นเด็กไม่ผิดเลยนะพฤติกรรมเขาเป็นแบบนั้นนะคะ ฉะนั้นคุณครูต้องดูพฤติกรรมเด็กฉะนั้นครูถึงบอกว่าแต่ละขั้นตอน มันมีผล ขั้นตอน 11 เสมอ อันนี้ก็เป็นตัวอย่างของการใช้อีกนิดนึงใกล้หมดแล้วนะคะ กำหนด การตอบสนองของผู้เรียนนะคะ เราสามารถตอบสนองได้จากการพูดเขียน หรือถ้าเด็กแบบเด็กโตหน่อยเราสามารถให้เขาเรียนรู้ สิ่งต่างๆได้หมด จะหมดแล้วค่อยออกมาพูดหรือเขียนก็ได้นะแต่สุดท้ายก็ต้องพูดและเขียนออกมานะไม่งั้นเราก็ไม่สามารถวัดได้ คันสุดท้ายแล้วค่ะ การประเมินนะคะคือการประเมิน ถ้าครูทั่วไปค่ะครูทั่วไปจะประเมินความสำเร็จของผู้เรียน มันเป็นสิ่งที่คุณครูต้องประเมินอยู่แล้วนะคะประเมินครูทั่วไปคือประเมินว่าเด็ก เรียนสิ่งนี้ได้หรือเปล่านะคะ ก็คือ วัดผลสัมฤทธิ์นี่แหละกูเข้าไปก็รู้ว่าผลสำเร็จนี่แหละแต่ถ้าครูมืออาชีพนะ ต้องทำทั้ง 3 อย่างนี้ถ้าครูมืออาชีพต้องทำให้ครบทั้ง 3 อย่างนี้นะคะ ครูต้องประเมินกระบวนการนะคะครูต้องประเมินกระบวนการนะคะครูต้องประเมินกระบวน กระบวนการคืออะไรนะคะก็อย่างเช่นให้สื่อ ก็อย่างเช่นนะคะกระบวนการให้สื่อ นะคะถ้าสมมุติว่าเรา ให้ซื้อเด็กไปแล้วเด็กเนี่ยสนใจเรียนสื่อของเราหรือเปล่านะคะ 01:00 น ด้วยความที่ชอบให้เด็กทำกิจกรรมน้องให้เด็กทำกิจกรรมนะคะให้เด็กทำกิจกรรม เกมมาปรากฏว่าห้องนั้นน่ะค่ะ เขา เขามีเขามีเด็กเก่งแต่ครูอันนี้ครูก็พลาดอีกเหมือนกันครูไม่ได้วิเคราะห์ผู้เรียนมานั่นแหละ ปรากฏว่าเล่นเกม 4 ต่อ 4 เคยเล่นไหมคะเอว 44 ก็จะเป็นโยนคำถามนี้ แต่ระหว่างนี้ปรากฏว่าคำถามโยนไปฝั่งนึง กลุ่มนั้นดำมีแต่เด็กเก่งแล้วมันตอบได้หมดอ่ะจะออกไหมมันตอบได้ทุกคำเลย วันนี้ไม่ได้ตอบเลย อันนั้นก็เป็นอันนั้นก็เป็นเคสที่ถ้าคุณครูเห็นเคส เห็นเคสเมื่อสักครู่นี้ค่ะคุณครูพอเห็นแล้วคุณครูก็ เอามาปรับปรุงการสอนเอามาปรับปรุงกระบวนการแต่ถ้าคุณครูไม่ได้เป็นครูมาใช่หรือไม่ได้สนใจการสอนคุณครูก็จะ ช่างมันเถอะมันเป็นอยู่แค่นั้นฉะนั้นถ้าคุณครูมืออาชีพนะ ที่ครูบอกครูคศ 3 พอเขาเห็นสิ่งที่มันเป็นปัญหาเขาก็เอามันมาปรับปรุงการสอนครั้งที่ 2 นะคะหรือประเมินสื่อนะคะวิธีการอันนี้ ถ้าจับได้คู่มืออาชีพก็จะต้องมีการประเมินสื่อด้วยนี่แหละนะคะอาจจะเพิ่ม เป็นแบบประเมินนะคะหรือวิธีการสอนมีแบบประเมินให้เห็นชัดเจนมีคนมาประเมินเรา ว่าเราสอนดีหรือไม่ดีนะคะจะได้ถึงจะเป็นได้แต่ถ้ากูโทรไปก็นี่แหละ ความสำเร็จผู้เรียนนะคะฉะนั้นถ้าอยากได้คะแนน วันนี้อาจจะไม่พอไม่เป็นครูทั่วไปเพราะว่าเรามุ่งหวังอยากให้เราเป็นครูมืออาชีพ ต้องมีสัก 2-3 อย่างขึ้นไปนะคะถ้า 3 อย่างมีเฟซเลยนะคะ หมดแล้วนะคะสำหรับ actual นะคะ อันนี้ก็เป็นตัวอย่างนะคะเดี๋ยวกูจะมีตัวอย่างให้ทำนะนะคะอันนี้เป็นตัวอย่างที่ดี เอาไปฉาย มันเป็นขั้นตอนเนาะ เราจะเอาไปใช้ในการเรียนการสอนได้ยังไง เดี๋ยวกูจะให้เราเลือกวิชาที่มันเกี่ยวข้องกับการศึกษาพิเศษนะช่วงชั้นไหนก็ได้นะช่วงชั้นไหนก็ได้นะ เลือกมา 1 ช่วงชั้น 1 ช่วงชั้น เลือกเรื่องที่เราจะสอนเรื่องเที่ยวจะสอดแล้วบอกเวลาด้วยนะเดี๋ยวนี้มันไม่ใช่ 1 ชั่วโมงแล้ว มันเป็นคราบและเราก็เจ็บเป็น ไม่แน่ใจ ส่งของการศึกษาพิเศษเป็นชั่วโมงหรือเป็นคราบ เดี๋ยวเราไปดูในหลักสูตรเราแล้วกันนะไปดูในหลักสูตรแล้วเดี๋ยวจะไปดูข้อมูลด้วยเหมือนกัน ถ้าเป็นปกติเขาก็จะเล่น 59 แต่ถ้าสั่งพิเศษต้องไปดูของหลักสูตรเราอีกทีนะคะ ขั้นตอนแรกเขาจะวิเคราะห์ผู้เรียนไหมคะลักษณะทั่วไปเป็นนักเรียน 1 ลักษณะเฉพาะ เราอยู่ในวัยเด็ก ชอบเรียนรู้สิ่งใหม่ๆชอบ ทำเคลื่อนไหวฉะนั้นคุณครูจะหยุดนิ่งไม่ได้นะคะคุณครูจะแบบ ให้เขาอยู่เฉยๆตลอดเวลาเนี่ยเขาไม่สามารถทำได้หรอกยายเขาไม่สามารถนั่งฟัง เธอได้แบบเราหรอกกูเข้าใจเด็กครูปฐมวัย มันไม่อยู่นิ่งตลอดเวลาเลยอ่ะ หนักกว่าเราอีกนะคะ ฉะนั้นครูแบบเออกูก็นับถือคุณครูประถมเหมือนกันนะคืนเด็ก ไม่ต้องคอยตอบคำถามเด็กทั้งวันน่ะเออจริงๆ สุดยอดยกมือให้เลยแต่เขาก็มีความสุขอะไรของเขาอยู่เหมือนกันแหละค่ะอ่ะ Active เราก็ต้องกำหนดวัตถุประสงค์ออกมานะคะกำหนดวัตถุประสงค์ออกมานะคะใช่ไหมคะ สามารถ ทำอะไรได้เป็นการกระทำ กำหนด มีเงื่อนไขแล้วก็มีเกรดเห็นไหมคะอย่างน้อย 3 ชั้น นะคะ วันนี้ก็มีเห็นไหมคะเขียนชื่ออุปกรณ์อันนี้ก็เป็น การกระทำ ที่กำหนดให้ก็เป็นเงื่อนไขนะคะแล้วก็ในเวลาที่กำหนดในเวลาที่กำหนด เป็นเงื่อนไขได้ถูกต้องก็เป็น เกมต้องทำให้ได้ถูกต้องด้วยอย่างนี้เป็นต้นนะคะ ขอสวยๆแบบนี้นะ ถ้าถูกต้องหมดคะแนนมันจะน้อยอย่างน้อยให้เรามีแบบนี้หน่อย เกมที่มันชัดเจนแบบนี้หน่อยนะคะแบบนี้ก็ได้จะได้คะแนนน้อยแบบนี้จะได้คะแนนเยอะหน่อยนะคะ แล้วก็เลือกดัดแปลงสื่อนะคะเลือกดัดแปลงสื่อนะคะ ว่าเราเรื่องซื้ออะไรมาอันนี้เขาก็เลือกซื้อที่มีอยู่แล้วอย่างเช่นพวก อุปกรณ์ที่มันมีอยู่แล้วในห้องนะคะดัดแปลงเขาก็ อยากให้ภาพมันขยายใหญ่ขึ้น ว่าผู้เรียนบางคนไม่เห็นไม่เห็นอุปกรณ์อย่างนี้เขาก็เลยดัดแปลง เอามาทำให้มันขยับโปรเจคเตอร์ใหญ่ขึ้นนะคะ และออกแบบสื่อใหม่เขาทำเป็นใบงานใหม่ การใช้สื่อ เอาสีนั้นน่ะไปใช้ยังไงนะคะให้ดู ไปดูวัสดุให้จับต้องวัสดุแล้วก็ ดัดแปลงสิ่งต่างๆนะคะดัดแปลงภาพอย่างนี้เอาให้เด็กให้เด็กจับกุมอะไรก็ว่า แล้วก็ให้ทำใบความรู้แล้วก็มากำหนดว่าผู้เรียนจะตอบสนองได้ยังไงอันนี้เขา เขียนว่า ให้ผู้เรียนทำใบงาน แล้วมีตอบคำถามระหว่างที่ใช้สื่อด้วย แล้วสุดท้ายก็ประเมินเขาก็เลือกประเมินกระบวนการสอน เราก็ประเมินความสำเร็จของผู้เรียนประเมินการสอนเขาก็เลือกมาจากการสังเกตก็ได้ สังเกตว่าผู้เรียนเนี่ย สนใจซื้อเขาหรือเปล่าจากการสังเกตนะคะฉะนั้นคุณครูก็จะต้องคอยสังเกตด้วยนะ เวลาที่เราใช้สื่อเนี่ย ได้ผลมากแค่ไหนจากการสังเกตนี่แหละนะคะแล้วประเมินความสำเร็จเขาก็ใช้ แบบทดสอบนะคะใช้แบบทดสอบอ่ะเดี๋ยวมาดูตัวอย่างหน่อย งานนี้สำคัญนะ 10 คะแนนนะไม่หายเลยนะนะคะ ตัวอย่างนะพาก็จะเป็น เนี่ยค่ะจะให้ทำแบบนี้นะ เราไม่ต้องเขียนนะเราเราพิมพ์อะไรอ่านตัวหนังสือแล้วไม่ออกเราพิมพ์มาเลยนะคะ อะไรก็ได้แต่ขอให้อ่านออกนะคะไทยสารบัญอังสนานี่แหละอ่านง่ายสุดแล้ว นะคะ ให้เราเลือกกลุ่มสาระที่เราสอนนะช่วงเช้านะคะช่วงเช้านะคะเรื่อง แล้วก็อันนี้อารีย์สัมพันธ์ ให้เราให้เราบอกสาระสำคัญครูหน่อย อย่างเช่นอย่างเช่นตัวอย่างนี้เขาสอนวิชาอุปกรณ์เทคนิคเบื้องต้น สิ่งที่เขาจะต้องสอนผู้เรียน สิ่งที่ต้องสอนผู้เรียนคือให้ผู้เรียนรู้จักอุปกรณ์ เมาส์คีย์บอร์ดสภาพ ยังค่ะแล้วก็ จะต้องรู้วิธีการใช้อย่างถูกต้อง อันนี้เป็นสาระที่เขาจะสอนนะคะสาระสำคัญที่เราจะสอน เห็นไหมคะ เขาก็จะวิเคราะห์ลักษณะทั่วไป วิเคราะห์ลักษณะทั่วไปลักษณะเฉพาะนักวิเคราะห์ลักษณะทั่วไปลักษณะเฉพาะลักษณะทั่วไป เขาก็จะวิเคราะห์ ว่าเปิ้ลเนี่ยเด็กอยู่ชั้นป 1 นะ ยังเป็นวัยที่อยากรู้อยากเห็นอยู่นิ่งไม่นานเนี่ยระวังสิ่งต่างๆอะไรก็ว่า ลักษณะเฉพาะ ลักษณะเฉพาะจะเป็นลักษณะที่เกี่ยวข้องกับวิชา เที่ยวจะสอน เขาต้องมีอะไรมาก่อนทักษะที่เขาต้องมีอะไรมาก่อนใช่ไหมคะ ทักษะที่มีมาก่อนผู้เรียนจำเป็นต้องรู้ อุปกรณ์เบื้องต้นอย่างน้อยรู้ รู้เบื้องต้นหน่อยนะคะ แล้วก็ ทัศนคติที่มีต่อวิชาเด็กเป็นยังไงนะคะ ชอบอะไรก็ว่าไปนะคะ อย่างนี้สวย กำหนดวัตถุประสงค์เนี่ยกำหนดวัตถุประสงค์นะคะ เห็นไหมคะเขาบอกให้เขาทำครบเลยสามารถบอกวิธีการใช้งานอุปกรณ์ อันนี้ก็เป็นการกระทำ ที่กำหนดให้ก็เป็นเงื่อนไข ได้ถูกต้องอย่างน้อย 3 ใน 5 ก็เป็นเกณฑ์ฉะนั้นคุณต้องทำให้ได้ 3 ใน 5 ขึ้นไป ผ่านอย่างนี้ค่ะ อันนี้ก็เป็นการกระทำ ที่กำหนดให้ก็เป็นเงื่อนไข วันนี้มีกำหนดเวลามาอีกก็เป็นเงื่อนไข ถูกต้องก็เป็นเกณฑ์นะคะอันนี้เป็นต้นนะคะอย่างเนี้ยสวย คะแนนดีนะคะ แล้วก็มาเลือกสื่อค่ะมาเลือกสื่อ เลือกซื้อดัดแปลงสื่อ แล้วก็มาเขียนขั้นตอนการใช้ว่าใช้สื่อยังไงให้ไหมคะสื่อที่ใช้ ให้เด็กได้ดูได้สัมผัส แบ่งกลุ่ม ทำอะไรอ่ะเล่น ci แจกใบงานให้เด็กได้ทำอย่างนี้นะคะคือเอาจาก ชั้น 3 เนี่ย สิ่งที่เราเอาสิ่งที่เราเลือกเอาสิ่งที่เราดัดแปลงเอาสิ่งที่เราออกแบบมาเอง มาใช้นะคะมาใช้นะคะว่าใช้ยังไง จากนั้นก็มากำหนดเห็นไหมคะเขากำหนดให้ผู้เรียนมีส่วนร่วมให้ตอบคำถามให้ทำจิต แล้วก็ให้ทำใบงานก็คือการเขียนนี่แหละนะคะ แล้วก็การประเมินนะคะ เขาก็มีการประเมินกระบวนการสอนนะคะคือประเมินความสนใจก็คือจากการสังเกตนี่แหละนะคะ แล้วประเมินความสำเร็จก็ให้ทำแบบทดสอบ นะคะอย่างนี้เป็นต้น สิ่งที่ครู เจอความผิดพลาดก็คือ อีกคันนี้เขียนไม่ค่อยดีอ่ะแค่นี้เขียนไม่ค่อยดีนะแต่เห็นเขียนดีแบบนี้นะคะ และ เธอพลาดบ่อยๆนะคือขั้นนี้ เลือกดัดแปลง ออกแบบเสร็จ ไม่เอามาใช้ไปเอาเสื้ออะไรไม่รู้มาใช้ ฉะนั้นสืบ น่าจะต้องเกี่ยวข้องกันนะคุณเลือกอะไรมาคุณน่ะแปลงมาคนออกแบบสื่อมา ต้องเอามาใช้นะ เคยเจอ บางคนเลือก หนังสือเป็นภาพเป็นเป็นภาพ เป็นเป็นบัตรบัตรภาพบัตรภาพบัตรบัตรภาพมาค่ะ แต่ตอนไปใช้ดันไปใช้เว็บไซต์ มันไม่สอดคล้องกันนะอันนี้ก็ไม่มีประสิทธิภาพนะฉะนั้นต้องไปด้วยกันนะแต่ละขั้น และ อันนึงก็หลายคนถ้าพลาดเรื่องสื่อไม่เหมาะสมกับผู้เรียน อย่างเช่นคุณเลือกเด็กป 1 มา คุณนันไปใช้เว็บไซต์ให้เขาอ่านอย่างเดียวอันนี้ก็ไม่เหมาะสม ฉะนั้นเลือกซื้อก็ต้องเลือกให้เหมาะสมกับผู้ว่า ฉะนั้นเราต้องวิเคราะห์มาให้ดิกูจ่ายตั้งแต่ขั้นวิเคราะห์เนาะ วิเคราะห์เสร็จต้องมากำหนดเป้าหมายหรือเป้าหมายก็ต้องกำหนดให้ชัดเจนว่าเด็ก ทำอะไรบ้าง จะต้องมีการกระทำมีเงื่อนไข มี เกณฑ์ให้ชัดเจนนะคะจากนั้นก็มาเลือกสื่อ ให้ชัดเจนดังนั้นก็ต้องมาเลือกสื่อให้เหมาะสมด้วยนะ หนังสือให้เหมาะสม จากนั้นก็ต้องออกมาเอาสื่อที่เลือกเนี่ยเลือก ดัดแปลงนำไปดัดแปลงแล้วปรับปรุงแล้วเอามาใช้ สื่อที่เราใช้นะไม่ใช่เอาตัวอื่นนะ ซื้อที่เราเลือกเนี่ยมาใช้ได้อย่างเหมาะสมด้วยแล้วก็กำหนดการตอบสนองแล้วก็ กำหนดว่าจะประเมินเขายังไง นะคะ ตรงนี้มีคำถามไหมคะ วันนี้มีคำถาม อะไรนะคะ ได้เดี๋ยวส่งให้เดี๋ยวส่งให้นะคะ มีคำถามไหม ไม่มีใครถามเรื่องกำหนดเวลาเลยหรอ เดี๋ยวครู มันก็กว้างกว่าแผนอันนี้มันจะมองทั้งระบบเลย มันจะมา จะบอกว่าไปเอาแผนก็ไม่เชิง อยากจะบอกว่ามันยากสำหรับปี 1 ไปไปดูแผนได้นะคะไปดูไปดูแผนของคุณครูได้นะแต่ก็ต้องเอามาแยกให้ให้มันเป็นให้มัน เป็นเข้าในแต่ละขั้นของเอนชัวร์ อย่างนี้ต้องๆสำหรับปี 1 แต่ถ้าเราไปดูแต่แต่แต่ใดๆอ่ะ จริงๆในการสอนจริงๆอ่ะเราต้องยึดตั้งแต่อันนั้นอะไรน่ะพี่ที่บอกว่าให้ความสำคัญ นั้น แผน บางครั้งเขาไม่ได้เขียนถึงอนาลโย ฉะนั้นแผนน่ะถ้าเราไปดูแผลเฉยๆมันจะไม่มีขั้นอะไร จะไม่มีขั้นอะไร ใช่ต้องเพิ่มถ้าสมมุติเราไปดูแผนนะ ราคาถ้าแผงปกตินะคะแล้วเอามาใส่ในแต่ละคันก็ได้แต่ในแผนเนี่ยไม่มีทาง ก็คุณครูอ่ะเขา จะไปเจอสิ่งเหล่านี้ก็ตอนที่ เขาจะทำแบบ ทำวิจัยหรืออะไรที่แบบ ไปบอกถึงที่มาของแผนนี้อย่างนี้นะคะคุณครูเขาจะรู้อยู่แล้วแต่ด้วยความที่เรา เป็นเป็นนักเรียนเราก็จะต้อง เราก็จะต้องทำ คือเรายังไม่เป็นครูมืออาชีพออกมาถ้าเป็นคุณครูเขาจะรู้เขาจะทำขั้นตอนเหล่านี้อยู่แล้วด้วย ของเขาอ่ะแต่เราอาจจะต้องเรียนเพื่อที่เราจะต้องบอกครูให้ได้ว่าเรารู้หรือเปล่า ฉะนั้นแนะนำว่าอาจจะไปดูแผน แต่แล้วแต่ยังไงเราก็ต้องมา วิเคราะห์ผู้เรียน ไม่ได้ นะคะ เนื้อหา LINE คนอื่นแล้วหนูจะรู้ได้ยังไงอาจารย์ว่าเด็กเป็นยังไงหนูยังไม่เคยสอนเลย อันนี้เราสามารถ ศึกษาในอินเตอร์เน็ตได้นะมีข้อมูลอยู่นะคะมีข้อมูลอินเตอร์เน็ตก็ต้องหาข้อมูลที่น่าเชื่อถือด้วยนะ อีกอันนึงก็ไปถามคุณครูได้ ไปถามกูก่อนเดี๋ยวกูมีระยะเวลาให้เราอยู่ ผู้ชายที่กูมัธยมเนี่ยว่าเด็กเป็นยังไงได้นะคะ OK ถ้าถามครูว่ายากไหมสำหรับปี 1 อันนี้ยากนะ เรื่องที่ยากสำหรับเขาให้เรามาเรียนก็ต้องทำให้มันได้นะคะทั่วประเทศ รู้สึกว่ายากเหมือนกันผู้ถามว่าครูสอนยากมันก็ยากอยู่เหมือนกัน 2 วัน เดี๋ยวจะให้ลืมแจ้งสัปดาห์หน้าเดี๋ยวครู ไปราชการ หรือไม่ไปดิสัปดาห์หน้าเดี๋ยวกูไปราชการก็ 15 22 เยอะไปเพราะว่าเพราะว่า 10-15 กูก็ ให้เราไปแล้ว 12 22 นะ 22 นะคะ 22 22 22 มกราคม 22 มกราคม นะคะ โอเคมีคำถามไหมคะ ถ้าไม่มีก็ ถ้าอยากให้ช่วยดูอะไรก็ส่งมาใน line ได้นะคะ 15 ก็ เดี๋ยวมดเดี๋ยวดูก่อนว่า จะให้ทำอะไรนะ งั้นงั้นก็ส่งที่ 2 นะ 15 ก็ทำงานนี้แล้วกัน หา 22 นะคะถ้าไม่มีอะไรก็วันนี้พอแค่นี้นะคะ ขอบคุณ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นวัตกรรมและเทคโนโลยีเพื่อการเรียนรู้ (เช้า) 080167</dc:title>
  <dc:creator/>
  <cp:keywords/>
  <dcterms:created xsi:type="dcterms:W3CDTF">2024-01-08T04:36:25Z</dcterms:created>
  <dcterms:modified xsi:type="dcterms:W3CDTF">2024-01-08T04:3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8 มกราคม 2567 เวลา 09.00 น.</vt:lpwstr>
  </property>
  <property fmtid="{D5CDD505-2E9C-101B-9397-08002B2CF9AE}" pid="3" name="subtitle">
    <vt:lpwstr/>
  </property>
</Properties>
</file>